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FC6" w:rsidRPr="008F32E4" w:rsidRDefault="002C2A90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11C7244" wp14:editId="4B58700C">
                <wp:simplePos x="0" y="0"/>
                <wp:positionH relativeFrom="column">
                  <wp:posOffset>-105612</wp:posOffset>
                </wp:positionH>
                <wp:positionV relativeFrom="paragraph">
                  <wp:posOffset>-221222</wp:posOffset>
                </wp:positionV>
                <wp:extent cx="876300" cy="119062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1FC6" w:rsidRPr="008F32E4" w:rsidRDefault="00B811D5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</w:pPr>
                            <w:r w:rsidRPr="008F32E4"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  <w:t>Ảnh</w:t>
                            </w:r>
                            <w:r w:rsidR="00501FC6" w:rsidRPr="008F32E4"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  <w:t xml:space="preserve"> 3x4</w:t>
                            </w:r>
                          </w:p>
                          <w:p w:rsidR="00C444DC" w:rsidRPr="008F32E4" w:rsidRDefault="00531E6B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695F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695F"/>
                                <w:sz w:val="12"/>
                                <w:szCs w:val="12"/>
                              </w:rPr>
                              <w:t>(Đóng giáp lai)</w:t>
                            </w:r>
                          </w:p>
                          <w:p w:rsidR="00501FC6" w:rsidRPr="00C020A7" w:rsidRDefault="00501FC6" w:rsidP="00695BC6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1C72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8.3pt;margin-top:-17.4pt;width:69pt;height:93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">
                <v:textbox>
                  <w:txbxContent>
                    <w:p w:rsidR="00501FC6" w:rsidRPr="008F32E4" w:rsidRDefault="00B811D5" w:rsidP="00B95FC8">
                      <w:pPr>
                        <w:jc w:val="center"/>
                        <w:rPr>
                          <w:rFonts w:ascii="Times New Roman" w:hAnsi="Times New Roman" w:cs="Times New Roman"/>
                          <w:color w:val="00695F"/>
                        </w:rPr>
                      </w:pPr>
                      <w:r w:rsidRPr="008F32E4">
                        <w:rPr>
                          <w:rFonts w:ascii="Times New Roman" w:hAnsi="Times New Roman" w:cs="Times New Roman"/>
                          <w:color w:val="00695F"/>
                        </w:rPr>
                        <w:t>Ảnh</w:t>
                      </w:r>
                      <w:r w:rsidR="00501FC6" w:rsidRPr="008F32E4">
                        <w:rPr>
                          <w:rFonts w:ascii="Times New Roman" w:hAnsi="Times New Roman" w:cs="Times New Roman"/>
                          <w:color w:val="00695F"/>
                        </w:rPr>
                        <w:t xml:space="preserve"> 3x4</w:t>
                      </w:r>
                    </w:p>
                    <w:p w:rsidR="00C444DC" w:rsidRPr="008F32E4" w:rsidRDefault="00531E6B" w:rsidP="00B95FC8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color w:val="00695F"/>
                          <w:sz w:val="12"/>
                          <w:szCs w:val="12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color w:val="00695F"/>
                          <w:sz w:val="12"/>
                          <w:szCs w:val="12"/>
                        </w:rPr>
                        <w:t>(Đóng giáp lai)</w:t>
                      </w:r>
                    </w:p>
                    <w:p w:rsidR="00501FC6" w:rsidRPr="00C020A7" w:rsidRDefault="00501FC6" w:rsidP="00695BC6">
                      <w:pPr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4F89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C</w: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ỘNG HÒA XÃ HỘI CHỦ NGHĨA VIỆT NAM</w:t>
      </w:r>
    </w:p>
    <w:p w:rsidR="00501FC6" w:rsidRDefault="00415E07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3C0E27C4" wp14:editId="0618658B">
                <wp:simplePos x="0" y="0"/>
                <wp:positionH relativeFrom="margin">
                  <wp:align>center</wp:align>
                </wp:positionH>
                <wp:positionV relativeFrom="paragraph">
                  <wp:posOffset>232409</wp:posOffset>
                </wp:positionV>
                <wp:extent cx="2105025" cy="0"/>
                <wp:effectExtent l="0" t="0" r="9525" b="19050"/>
                <wp:wrapNone/>
                <wp:docPr id="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05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7EBF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0;margin-top:18.3pt;width:165.75pt;height:0;z-index:251658240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" strokecolor="blue">
                <w10:wrap anchorx="margin"/>
              </v:shape>
            </w:pict>
          </mc:Fallback>
        </mc:AlternateConten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Độc lập – Tự do – Hạnh phúc</w:t>
      </w:r>
    </w:p>
    <w:p w:rsidR="00481ABD" w:rsidRDefault="00481ABD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</w:p>
    <w:p w:rsidR="00481ABD" w:rsidRDefault="00481ABD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b/>
          <w:bCs/>
          <w:color w:val="F26F33"/>
          <w:sz w:val="36"/>
          <w:szCs w:val="40"/>
        </w:rPr>
        <w:t>ĐƠN XIN HỌC</w:t>
      </w:r>
    </w:p>
    <w:p w:rsidR="00481ABD" w:rsidRDefault="00481ABD" w:rsidP="00481ABD">
      <w:pPr>
        <w:tabs>
          <w:tab w:val="right" w:leader="dot" w:pos="9072"/>
        </w:tabs>
        <w:spacing w:before="120" w:after="360"/>
        <w:jc w:val="center"/>
        <w:rPr>
          <w:rFonts w:ascii="Times New Roman" w:hAnsi="Times New Roman" w:cs="Times New Roman"/>
          <w:b/>
          <w:bCs/>
          <w:i/>
          <w:color w:val="00695F"/>
          <w:sz w:val="26"/>
          <w:szCs w:val="28"/>
          <w:lang w:val="vi-VN"/>
        </w:rPr>
      </w:pPr>
      <w:r>
        <w:rPr>
          <w:rFonts w:ascii="Times New Roman" w:hAnsi="Times New Roman" w:cs="Times New Roman"/>
          <w:b/>
          <w:bCs/>
          <w:color w:val="00695F"/>
          <w:sz w:val="28"/>
          <w:szCs w:val="40"/>
        </w:rPr>
        <w:t xml:space="preserve">LỚP BỒI DƯỠNG </w:t>
      </w:r>
      <w:r w:rsidRPr="008F32E4">
        <w:rPr>
          <w:rFonts w:ascii="Times New Roman" w:hAnsi="Times New Roman" w:cs="Times New Roman"/>
          <w:b/>
          <w:bCs/>
          <w:color w:val="00695F"/>
          <w:sz w:val="28"/>
          <w:szCs w:val="40"/>
        </w:rPr>
        <w:t>KẾ TOÁN TRƯỞNG</w:t>
      </w:r>
      <w:r>
        <w:rPr>
          <w:rFonts w:ascii="Times New Roman" w:hAnsi="Times New Roman" w:cs="Times New Roman"/>
          <w:b/>
          <w:bCs/>
          <w:color w:val="00695F"/>
          <w:sz w:val="28"/>
          <w:szCs w:val="40"/>
        </w:rPr>
        <w:t xml:space="preserve"> DOANH NGHIỆP</w:t>
      </w:r>
    </w:p>
    <w:p w:rsidR="0046027C" w:rsidRPr="00481ABD" w:rsidRDefault="00C83C56" w:rsidP="001E17C0">
      <w:pPr>
        <w:tabs>
          <w:tab w:val="left" w:pos="1701"/>
          <w:tab w:val="right" w:leader="dot" w:pos="9498"/>
        </w:tabs>
        <w:spacing w:before="180"/>
        <w:ind w:left="1701" w:hanging="1134"/>
        <w:rPr>
          <w:rFonts w:ascii="Times New Roman" w:hAnsi="Times New Roman" w:cs="Times New Roman"/>
          <w:b/>
          <w:bCs/>
          <w:color w:val="00695F"/>
          <w:sz w:val="26"/>
          <w:szCs w:val="28"/>
        </w:rPr>
      </w:pPr>
      <w:r w:rsidRPr="00481ABD">
        <w:rPr>
          <w:rFonts w:ascii="Times New Roman" w:hAnsi="Times New Roman" w:cs="Times New Roman"/>
          <w:b/>
          <w:bCs/>
          <w:i/>
          <w:color w:val="00695F"/>
          <w:sz w:val="26"/>
          <w:szCs w:val="28"/>
          <w:u w:val="single"/>
          <w:lang w:val="vi-VN"/>
        </w:rPr>
        <w:t>Kính gửi</w:t>
      </w:r>
      <w:r w:rsidRPr="008F32E4">
        <w:rPr>
          <w:rFonts w:ascii="Times New Roman" w:hAnsi="Times New Roman" w:cs="Times New Roman"/>
          <w:b/>
          <w:bCs/>
          <w:i/>
          <w:color w:val="00695F"/>
          <w:sz w:val="26"/>
          <w:szCs w:val="28"/>
          <w:lang w:val="vi-VN"/>
        </w:rPr>
        <w:t>:</w:t>
      </w:r>
      <w:r w:rsidR="00481ABD">
        <w:rPr>
          <w:rFonts w:ascii="Times New Roman" w:hAnsi="Times New Roman" w:cs="Times New Roman"/>
          <w:b/>
          <w:bCs/>
          <w:color w:val="00695F"/>
          <w:sz w:val="26"/>
          <w:szCs w:val="28"/>
        </w:rPr>
        <w:t xml:space="preserve"> </w:t>
      </w:r>
      <w:r w:rsidR="00481ABD">
        <w:rPr>
          <w:rFonts w:ascii="Times New Roman" w:hAnsi="Times New Roman" w:cs="Times New Roman"/>
          <w:b/>
          <w:bCs/>
          <w:color w:val="00695F"/>
          <w:sz w:val="26"/>
          <w:szCs w:val="28"/>
        </w:rPr>
        <w:tab/>
        <w:t xml:space="preserve">PHÂN HIỆU TRƯỜNG ĐẠI HỌC KINH TẾ TP. HỒ CHÍ MINH </w:t>
      </w:r>
      <w:r w:rsidR="00481ABD">
        <w:rPr>
          <w:rFonts w:ascii="Times New Roman" w:hAnsi="Times New Roman" w:cs="Times New Roman"/>
          <w:b/>
          <w:bCs/>
          <w:color w:val="00695F"/>
          <w:sz w:val="26"/>
          <w:szCs w:val="28"/>
        </w:rPr>
        <w:br/>
        <w:t>TẠI TỈNH VĨNH LONG</w:t>
      </w:r>
      <w:r w:rsidR="00481ABD" w:rsidRPr="008F32E4">
        <w:rPr>
          <w:rFonts w:ascii="Times New Roman" w:hAnsi="Times New Roman" w:cs="Times New Roman"/>
          <w:bCs/>
          <w:i/>
          <w:color w:val="00695F"/>
          <w:sz w:val="16"/>
          <w:szCs w:val="28"/>
        </w:rPr>
        <w:t xml:space="preserve"> </w:t>
      </w:r>
    </w:p>
    <w:p w:rsidR="00501FC6" w:rsidRPr="005D0A10" w:rsidRDefault="00501FC6" w:rsidP="00481ABD">
      <w:pPr>
        <w:pStyle w:val="ListParagraph"/>
        <w:numPr>
          <w:ilvl w:val="0"/>
          <w:numId w:val="3"/>
        </w:numPr>
        <w:tabs>
          <w:tab w:val="left" w:leader="dot" w:pos="6804"/>
        </w:tabs>
        <w:spacing w:before="24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ên tôi là:</w:t>
      </w:r>
      <w:r w:rsidR="00057A74" w:rsidRPr="005D0A10">
        <w:rPr>
          <w:rFonts w:ascii="Times New Roman" w:hAnsi="Times New Roman" w:cs="Times New Roman"/>
          <w:color w:val="00695F"/>
          <w:szCs w:val="26"/>
        </w:rPr>
        <w:t xml:space="preserve"> </w:t>
      </w:r>
      <w:r w:rsidR="00DA3869" w:rsidRPr="005D0A10">
        <w:rPr>
          <w:rFonts w:ascii="Times New Roman" w:hAnsi="Times New Roman" w:cs="Times New Roman"/>
          <w:color w:val="00695F"/>
          <w:szCs w:val="26"/>
        </w:rPr>
        <w:tab/>
      </w:r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Giới tính: </w:t>
      </w:r>
      <w:r w:rsidR="00016290" w:rsidRPr="005D0A10">
        <w:rPr>
          <w:rFonts w:ascii="Times New Roman" w:hAnsi="Times New Roman" w:cs="Times New Roman"/>
          <w:color w:val="00695F"/>
          <w:szCs w:val="26"/>
        </w:rPr>
        <w:tab/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-1556852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515">
            <w:rPr>
              <w:rFonts w:ascii="MS Gothic" w:eastAsia="MS Gothic" w:hAnsi="MS Gothic" w:cs="Segoe UI Symbol" w:hint="eastAsia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am      </w:t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500007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290" w:rsidRPr="005D0A10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ữ</w:t>
      </w:r>
    </w:p>
    <w:p w:rsidR="00481ABD" w:rsidRPr="00481ABD" w:rsidRDefault="00481ABD" w:rsidP="00A00515">
      <w:pPr>
        <w:pStyle w:val="ListParagraph"/>
        <w:numPr>
          <w:ilvl w:val="0"/>
          <w:numId w:val="3"/>
        </w:numPr>
        <w:tabs>
          <w:tab w:val="left" w:leader="dot" w:pos="3544"/>
          <w:tab w:val="left" w:leader="dot" w:pos="5954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  <w:lang w:val="vi-VN"/>
        </w:rPr>
        <w:t>Ngày</w:t>
      </w:r>
      <w:r>
        <w:rPr>
          <w:rFonts w:ascii="Times New Roman" w:hAnsi="Times New Roman" w:cs="Times New Roman"/>
          <w:color w:val="00695F"/>
          <w:szCs w:val="26"/>
        </w:rPr>
        <w:t xml:space="preserve"> </w:t>
      </w:r>
      <w:r w:rsidR="00501FC6" w:rsidRPr="008D2AA2">
        <w:rPr>
          <w:rFonts w:ascii="Times New Roman" w:hAnsi="Times New Roman" w:cs="Times New Roman"/>
          <w:color w:val="00695F"/>
          <w:szCs w:val="26"/>
          <w:lang w:val="vi-VN"/>
        </w:rPr>
        <w:t>sinh:</w:t>
      </w:r>
      <w:r w:rsidR="00DA3869" w:rsidRPr="008D2AA2">
        <w:rPr>
          <w:rFonts w:ascii="Times New Roman" w:hAnsi="Times New Roman" w:cs="Times New Roman"/>
          <w:color w:val="00695F"/>
          <w:szCs w:val="26"/>
          <w:lang w:val="vi-VN"/>
        </w:rPr>
        <w:tab/>
      </w:r>
      <w:r w:rsidR="00016290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="008D2AA2" w:rsidRPr="008D2AA2">
        <w:rPr>
          <w:rFonts w:ascii="Times New Roman" w:hAnsi="Times New Roman" w:cs="Times New Roman"/>
          <w:color w:val="00695F"/>
          <w:szCs w:val="26"/>
        </w:rPr>
        <w:t>Dân tộc:</w:t>
      </w:r>
      <w:r w:rsidR="008D2AA2">
        <w:rPr>
          <w:rFonts w:ascii="Times New Roman" w:hAnsi="Times New Roman" w:cs="Times New Roman"/>
          <w:color w:val="00695F"/>
          <w:szCs w:val="26"/>
        </w:rPr>
        <w:tab/>
      </w:r>
      <w:r w:rsidR="00A00515">
        <w:rPr>
          <w:rFonts w:ascii="Times New Roman" w:hAnsi="Times New Roman" w:cs="Times New Roman"/>
          <w:color w:val="00695F"/>
          <w:szCs w:val="26"/>
        </w:rPr>
        <w:t xml:space="preserve"> </w:t>
      </w:r>
      <w:r w:rsidR="00501FC6" w:rsidRPr="008D2AA2">
        <w:rPr>
          <w:rFonts w:ascii="Times New Roman" w:hAnsi="Times New Roman" w:cs="Times New Roman"/>
          <w:color w:val="00695F"/>
          <w:szCs w:val="26"/>
          <w:lang w:val="vi-VN"/>
        </w:rPr>
        <w:t xml:space="preserve">Nơi sinh </w:t>
      </w:r>
      <w:r w:rsidR="00501FC6"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 xml:space="preserve">(ghi tên </w:t>
      </w:r>
      <w:r w:rsidR="00016290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TP/T</w:t>
      </w:r>
      <w:r w:rsidR="00501FC6"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>ỉnh</w:t>
      </w:r>
      <w:r w:rsidR="0058545F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)</w:t>
      </w:r>
      <w:r w:rsidR="00DA3869" w:rsidRPr="008D2AA2">
        <w:rPr>
          <w:rFonts w:ascii="Times New Roman" w:hAnsi="Times New Roman" w:cs="Times New Roman"/>
          <w:i/>
          <w:color w:val="00695F"/>
          <w:szCs w:val="26"/>
        </w:rPr>
        <w:t>:</w:t>
      </w:r>
      <w:r w:rsidR="00DA3869" w:rsidRPr="008D2AA2">
        <w:rPr>
          <w:rFonts w:ascii="Times New Roman" w:hAnsi="Times New Roman" w:cs="Times New Roman"/>
          <w:i/>
          <w:color w:val="00695F"/>
          <w:szCs w:val="26"/>
          <w:lang w:val="vi-VN"/>
        </w:rPr>
        <w:tab/>
      </w:r>
    </w:p>
    <w:p w:rsidR="00481ABD" w:rsidRPr="00481ABD" w:rsidRDefault="00481ABD" w:rsidP="00481ABD">
      <w:pPr>
        <w:pStyle w:val="ListParagraph"/>
        <w:numPr>
          <w:ilvl w:val="0"/>
          <w:numId w:val="3"/>
        </w:numPr>
        <w:tabs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481ABD">
        <w:rPr>
          <w:rFonts w:ascii="Times New Roman" w:hAnsi="Times New Roman" w:cs="Times New Roman"/>
          <w:color w:val="00695F"/>
          <w:szCs w:val="26"/>
          <w:lang w:val="vi-VN"/>
        </w:rPr>
        <w:t>Quê</w:t>
      </w:r>
      <w:r w:rsidRPr="00481ABD">
        <w:rPr>
          <w:rFonts w:ascii="Times New Roman" w:hAnsi="Times New Roman" w:cs="Times New Roman"/>
          <w:color w:val="00695F"/>
          <w:szCs w:val="26"/>
        </w:rPr>
        <w:t xml:space="preserve"> quán </w:t>
      </w:r>
      <w:r w:rsidRPr="00481ABD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>(ghi tên xã, huyện, tỉnh/TP)</w:t>
      </w:r>
      <w:r w:rsidR="00994A84" w:rsidRPr="008F32E4">
        <w:rPr>
          <w:rFonts w:ascii="Times New Roman" w:hAnsi="Times New Roman" w:cs="Times New Roman"/>
          <w:color w:val="00695F"/>
          <w:szCs w:val="26"/>
        </w:rPr>
        <w:t>:</w:t>
      </w:r>
      <w:r>
        <w:rPr>
          <w:rFonts w:ascii="Times New Roman" w:hAnsi="Times New Roman" w:cs="Times New Roman"/>
          <w:color w:val="00695F"/>
          <w:lang w:val="vi-VN"/>
        </w:rPr>
        <w:tab/>
      </w:r>
    </w:p>
    <w:p w:rsidR="00501FC6" w:rsidRPr="008F32E4" w:rsidRDefault="00F11DE5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</w:rPr>
        <w:t>Chỗ ở hiện nay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>:</w:t>
      </w:r>
      <w:bookmarkStart w:id="0" w:name="_GoBack"/>
      <w:bookmarkEnd w:id="0"/>
      <w:r w:rsidR="00DA3869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5D0A10" w:rsidRDefault="005D0A10" w:rsidP="00481ABD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Điện </w:t>
      </w: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hoại</w:t>
      </w:r>
      <w:r w:rsidR="00481ABD">
        <w:rPr>
          <w:rFonts w:ascii="Times New Roman" w:hAnsi="Times New Roman" w:cs="Times New Roman"/>
          <w:color w:val="00695F"/>
          <w:szCs w:val="26"/>
        </w:rPr>
        <w:t xml:space="preserve"> (Zalo) </w:t>
      </w:r>
      <w:r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Pr="008F32E4">
        <w:rPr>
          <w:rFonts w:ascii="Times New Roman" w:hAnsi="Times New Roman" w:cs="Times New Roman"/>
          <w:color w:val="00695F"/>
          <w:szCs w:val="26"/>
        </w:rPr>
        <w:t>: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  <w:r w:rsidR="00481ABD">
        <w:rPr>
          <w:rFonts w:ascii="Times New Roman" w:hAnsi="Times New Roman" w:cs="Times New Roman"/>
          <w:color w:val="00695F"/>
          <w:szCs w:val="26"/>
        </w:rPr>
        <w:t xml:space="preserve"> Email </w:t>
      </w:r>
      <w:r w:rsidR="00481ABD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="00481ABD" w:rsidRPr="008F32E4">
        <w:rPr>
          <w:rFonts w:ascii="Times New Roman" w:hAnsi="Times New Roman" w:cs="Times New Roman"/>
          <w:color w:val="00695F"/>
          <w:szCs w:val="26"/>
        </w:rPr>
        <w:t>:</w:t>
      </w:r>
      <w:r w:rsidR="00481ABD">
        <w:rPr>
          <w:rFonts w:ascii="Times New Roman" w:hAnsi="Times New Roman" w:cs="Times New Roman"/>
          <w:color w:val="00695F"/>
          <w:szCs w:val="26"/>
        </w:rPr>
        <w:tab/>
      </w:r>
    </w:p>
    <w:p w:rsidR="001E17C0" w:rsidRPr="008F32E4" w:rsidRDefault="001E17C0" w:rsidP="001E17C0">
      <w:pPr>
        <w:pStyle w:val="ListParagraph"/>
        <w:numPr>
          <w:ilvl w:val="0"/>
          <w:numId w:val="3"/>
        </w:numPr>
        <w:tabs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</w:rPr>
        <w:t>Chức vụ, nghề nghiệp:</w:t>
      </w:r>
      <w:r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F11DE5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</w:rPr>
        <w:t>Cơ quan công tác: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016290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Địa chỉ cơ quan: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CC0263" w:rsidRPr="008F32E4" w:rsidRDefault="00CC0263" w:rsidP="005D0A10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Trình độ: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26534C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ĐH, CĐ, TC)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Ngành đào tạo: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:rsidR="00AD37F4" w:rsidRPr="008F32E4" w:rsidRDefault="00CC0263" w:rsidP="005D0A10">
      <w:pPr>
        <w:tabs>
          <w:tab w:val="left" w:leader="dot" w:pos="3119"/>
          <w:tab w:val="right" w:leader="dot" w:pos="9922"/>
        </w:tabs>
        <w:spacing w:before="60" w:after="60" w:line="252" w:lineRule="auto"/>
        <w:ind w:left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i/>
          <w:color w:val="00695F"/>
          <w:szCs w:val="26"/>
        </w:rPr>
        <w:t>Năm tốt nghiệp: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Đơn vị cấp</w:t>
      </w:r>
      <w:r w:rsidR="00FB153E">
        <w:rPr>
          <w:rFonts w:ascii="Times New Roman" w:hAnsi="Times New Roman" w:cs="Times New Roman"/>
          <w:i/>
          <w:color w:val="00695F"/>
          <w:szCs w:val="26"/>
        </w:rPr>
        <w:t>: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:rsidR="00501FC6" w:rsidRPr="001E17C0" w:rsidRDefault="001E17C0" w:rsidP="001E17C0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12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1E17C0">
        <w:rPr>
          <w:rFonts w:ascii="Times New Roman" w:hAnsi="Times New Roman" w:cs="Times New Roman"/>
          <w:color w:val="00695F"/>
          <w:szCs w:val="26"/>
        </w:rPr>
        <w:t>Thời gian công tác thực tế</w:t>
      </w:r>
      <w:r w:rsidR="00F11DE5">
        <w:rPr>
          <w:rFonts w:ascii="Times New Roman" w:hAnsi="Times New Roman" w:cs="Times New Roman"/>
          <w:color w:val="00695F"/>
          <w:szCs w:val="26"/>
        </w:rPr>
        <w:t xml:space="preserve"> về tài chính, kế toán, kiểm toán</w:t>
      </w:r>
      <w:r w:rsidRPr="001E17C0">
        <w:rPr>
          <w:rFonts w:ascii="Times New Roman" w:hAnsi="Times New Roman" w:cs="Times New Roman"/>
          <w:color w:val="00695F"/>
          <w:szCs w:val="26"/>
        </w:rPr>
        <w:t xml:space="preserve"> </w:t>
      </w:r>
      <w:r w:rsidRPr="001E17C0">
        <w:rPr>
          <w:rFonts w:ascii="Times New Roman" w:hAnsi="Times New Roman" w:cs="Times New Roman"/>
          <w:i/>
          <w:color w:val="00695F"/>
          <w:sz w:val="14"/>
          <w:szCs w:val="26"/>
        </w:rPr>
        <w:t>(Tính từ thời điểm ghi trên bằng Tốt nghiệp)</w:t>
      </w:r>
      <w:r>
        <w:rPr>
          <w:rFonts w:ascii="Times New Roman" w:hAnsi="Times New Roman" w:cs="Times New Roman"/>
          <w:color w:val="00695F"/>
          <w:szCs w:val="26"/>
        </w:rPr>
        <w:t>:</w:t>
      </w:r>
      <w:r>
        <w:rPr>
          <w:rFonts w:ascii="Times New Roman" w:hAnsi="Times New Roman" w:cs="Times New Roman"/>
          <w:color w:val="00695F"/>
          <w:szCs w:val="26"/>
        </w:rPr>
        <w:tab/>
      </w:r>
      <w:r w:rsidR="00531E6B">
        <w:rPr>
          <w:rFonts w:ascii="Times New Roman" w:hAnsi="Times New Roman" w:cs="Times New Roman"/>
          <w:color w:val="00695F"/>
          <w:szCs w:val="26"/>
        </w:rPr>
        <w:t>năm.</w:t>
      </w:r>
    </w:p>
    <w:tbl>
      <w:tblPr>
        <w:tblStyle w:val="GridTable1Light-Accent51"/>
        <w:tblW w:w="9959" w:type="dxa"/>
        <w:tblLook w:val="01E0" w:firstRow="1" w:lastRow="1" w:firstColumn="1" w:lastColumn="1" w:noHBand="0" w:noVBand="0"/>
      </w:tblPr>
      <w:tblGrid>
        <w:gridCol w:w="2490"/>
        <w:gridCol w:w="2438"/>
        <w:gridCol w:w="2268"/>
        <w:gridCol w:w="2763"/>
      </w:tblGrid>
      <w:tr w:rsidR="00E03011" w:rsidRPr="008F32E4" w:rsidTr="007D6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FB153E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ời gian</w:t>
            </w:r>
            <w:r w:rsidR="00D60823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ừ</w:t>
            </w:r>
            <w:r w:rsidR="00FB153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năm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</w:t>
            </w:r>
            <w:r w:rsidR="00FB153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-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đến </w:t>
            </w:r>
            <w:r w:rsidR="00FB153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năm</w:t>
            </w: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Bộ phận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/Đơn vị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c</w:t>
            </w: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ind w:righ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hứ</w:t>
            </w:r>
            <w:r w:rsidR="005A359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c danh </w:t>
            </w:r>
            <w:r w:rsidR="00FB153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ông việ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FF2B09" w:rsidRPr="008F32E4" w:rsidRDefault="00CC0263" w:rsidP="00E25E1D">
            <w:pPr>
              <w:ind w:right="-108"/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Số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năm và tháng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</w:t>
            </w:r>
            <w:r w:rsidRPr="008F32E4">
              <w:rPr>
                <w:rFonts w:ascii="Times New Roman" w:hAnsi="Times New Roman" w:cs="Times New Roman"/>
                <w:b w:val="0"/>
                <w:color w:val="00695F"/>
                <w:sz w:val="22"/>
                <w:lang w:val="fr-FR"/>
              </w:rPr>
              <w:t xml:space="preserve">c 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eo chuyên ngành</w:t>
            </w: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jc w:val="center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0221EE" w:rsidRPr="008F32E4" w:rsidTr="007D653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</w:tbl>
    <w:p w:rsidR="00CC0263" w:rsidRPr="008F32E4" w:rsidRDefault="00CC0263" w:rsidP="00F46E73">
      <w:pPr>
        <w:tabs>
          <w:tab w:val="left" w:pos="851"/>
          <w:tab w:val="left" w:pos="11310"/>
        </w:tabs>
        <w:spacing w:line="276" w:lineRule="auto"/>
        <w:jc w:val="both"/>
        <w:rPr>
          <w:rFonts w:ascii="Times New Roman" w:hAnsi="Times New Roman" w:cs="Times New Roman"/>
          <w:color w:val="00695F"/>
          <w:sz w:val="6"/>
          <w:szCs w:val="28"/>
          <w:lang w:val="vi-VN"/>
        </w:rPr>
      </w:pPr>
    </w:p>
    <w:p w:rsidR="00501FC6" w:rsidRPr="008F32E4" w:rsidRDefault="00F11DE5" w:rsidP="00F11DE5">
      <w:pPr>
        <w:spacing w:before="60" w:after="60"/>
        <w:ind w:firstLine="567"/>
        <w:rPr>
          <w:rFonts w:ascii="Times New Roman" w:hAnsi="Times New Roman" w:cs="Times New Roman"/>
          <w:color w:val="00695F"/>
          <w:szCs w:val="26"/>
        </w:rPr>
      </w:pPr>
      <w:r w:rsidRPr="00F11DE5">
        <w:rPr>
          <w:rFonts w:ascii="Times New Roman" w:hAnsi="Times New Roman" w:cs="Times New Roman"/>
          <w:color w:val="00695F"/>
          <w:szCs w:val="26"/>
        </w:rPr>
        <w:t>Tôi xin cam đoan những điều khai trên là đúng sự thật. Nếu có gì sai sót, tôi xin chịu hoàn toàn trách nhiệm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42"/>
      </w:tblGrid>
      <w:tr w:rsidR="00E03011" w:rsidRPr="008F32E4" w:rsidTr="00C83C56">
        <w:tc>
          <w:tcPr>
            <w:tcW w:w="4998" w:type="dxa"/>
          </w:tcPr>
          <w:p w:rsidR="00C83C56" w:rsidRPr="008F32E4" w:rsidRDefault="00C83C56" w:rsidP="00472AD9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 xml:space="preserve">XÁC NHẬN </w:t>
            </w:r>
            <w:r w:rsidR="00D81122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 xml:space="preserve">CỦA 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CƠ QUAN CÔNG TÁC</w:t>
            </w:r>
          </w:p>
          <w:p w:rsidR="00C83C56" w:rsidRPr="008F32E4" w:rsidRDefault="00C83C56" w:rsidP="00472AD9">
            <w:pPr>
              <w:tabs>
                <w:tab w:val="right" w:leader="dot" w:pos="4678"/>
              </w:tabs>
              <w:spacing w:before="120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Anh (</w:t>
            </w:r>
            <w:r w:rsidR="006345F2" w:rsidRPr="008F32E4">
              <w:rPr>
                <w:rFonts w:ascii="Times New Roman" w:hAnsi="Times New Roman" w:cs="Times New Roman"/>
                <w:color w:val="00695F"/>
                <w:sz w:val="22"/>
              </w:rPr>
              <w:t>C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hị):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ab/>
            </w:r>
          </w:p>
          <w:p w:rsidR="00C83C56" w:rsidRPr="00472AD9" w:rsidRDefault="00472AD9" w:rsidP="00472AD9">
            <w:pPr>
              <w:tabs>
                <w:tab w:val="right" w:leader="dot" w:pos="4678"/>
              </w:tabs>
              <w:spacing w:before="120"/>
              <w:jc w:val="center"/>
              <w:rPr>
                <w:rFonts w:ascii="Times New Roman" w:hAnsi="Times New Roman" w:cs="Times New Roman"/>
                <w:color w:val="00695F"/>
                <w:sz w:val="22"/>
              </w:rPr>
            </w:pPr>
            <w:r>
              <w:rPr>
                <w:rFonts w:ascii="Times New Roman" w:hAnsi="Times New Roman" w:cs="Times New Roman"/>
                <w:color w:val="00695F"/>
                <w:sz w:val="22"/>
              </w:rPr>
              <w:t>có thời gian công tác thực tế như trên là đúng</w:t>
            </w:r>
            <w:r w:rsidR="00F11DE5">
              <w:rPr>
                <w:rFonts w:ascii="Times New Roman" w:hAnsi="Times New Roman" w:cs="Times New Roman"/>
                <w:color w:val="00695F"/>
                <w:sz w:val="22"/>
              </w:rPr>
              <w:t xml:space="preserve"> sự thật</w:t>
            </w:r>
            <w:r>
              <w:rPr>
                <w:rFonts w:ascii="Times New Roman" w:hAnsi="Times New Roman" w:cs="Times New Roman"/>
                <w:color w:val="00695F"/>
                <w:sz w:val="22"/>
              </w:rPr>
              <w:t>.</w:t>
            </w:r>
          </w:p>
        </w:tc>
        <w:tc>
          <w:tcPr>
            <w:tcW w:w="4999" w:type="dxa"/>
          </w:tcPr>
          <w:p w:rsidR="00C83C56" w:rsidRDefault="00AD2D23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>………………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,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gày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tháng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ăm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20…</w:t>
            </w:r>
          </w:p>
          <w:p w:rsidR="00F11DE5" w:rsidRPr="00F11DE5" w:rsidRDefault="00F11DE5" w:rsidP="00E25E1D">
            <w:pPr>
              <w:jc w:val="center"/>
              <w:rPr>
                <w:rFonts w:ascii="Times New Roman" w:hAnsi="Times New Roman" w:cs="Times New Roman"/>
                <w:b/>
                <w:iCs/>
                <w:color w:val="00695F"/>
                <w:szCs w:val="26"/>
              </w:rPr>
            </w:pPr>
            <w:r>
              <w:rPr>
                <w:rFonts w:ascii="Times New Roman" w:hAnsi="Times New Roman" w:cs="Times New Roman"/>
                <w:b/>
                <w:iCs/>
                <w:color w:val="00695F"/>
                <w:szCs w:val="26"/>
              </w:rPr>
              <w:t>Người đăng ký</w:t>
            </w:r>
          </w:p>
          <w:p w:rsidR="00C83C56" w:rsidRPr="008F32E4" w:rsidRDefault="00F11DE5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4"/>
              </w:rPr>
              <w:t xml:space="preserve">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 w:val="14"/>
              </w:rPr>
              <w:t>(Ký và ghi rõ họ tên)</w:t>
            </w:r>
          </w:p>
        </w:tc>
      </w:tr>
      <w:tr w:rsidR="00E03011" w:rsidRPr="008F32E4" w:rsidTr="00C83C56">
        <w:tc>
          <w:tcPr>
            <w:tcW w:w="4998" w:type="dxa"/>
          </w:tcPr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Thủ t</w:t>
            </w:r>
            <w:r w:rsidR="007A7D0F"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>r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ưởng cơ quan</w:t>
            </w:r>
          </w:p>
          <w:p w:rsidR="00C83C56" w:rsidRPr="00531E6B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14"/>
                <w:szCs w:val="14"/>
                <w:lang w:val="vi-VN"/>
              </w:rPr>
            </w:pPr>
            <w:r w:rsidRPr="00531E6B">
              <w:rPr>
                <w:rFonts w:ascii="Times New Roman" w:hAnsi="Times New Roman" w:cs="Times New Roman"/>
                <w:i/>
                <w:iCs/>
                <w:color w:val="00695F"/>
                <w:sz w:val="14"/>
                <w:szCs w:val="14"/>
                <w:lang w:val="vi-VN"/>
              </w:rPr>
              <w:t>(Ký tên &amp; đóng dấu)</w:t>
            </w:r>
          </w:p>
        </w:tc>
        <w:tc>
          <w:tcPr>
            <w:tcW w:w="4999" w:type="dxa"/>
          </w:tcPr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 w:val="22"/>
              </w:rPr>
            </w:pPr>
          </w:p>
        </w:tc>
      </w:tr>
    </w:tbl>
    <w:p w:rsidR="00140552" w:rsidRPr="008F32E4" w:rsidRDefault="00140552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AD37F4" w:rsidRPr="008F32E4" w:rsidRDefault="00AD37F4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</w:p>
    <w:p w:rsidR="00E25E1D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:rsidR="00236DCF" w:rsidRPr="008F32E4" w:rsidRDefault="00236DCF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:rsidR="00501FC6" w:rsidRPr="008F32E4" w:rsidRDefault="003E136C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  <w:r w:rsidRPr="003701C5">
        <w:rPr>
          <w:i/>
          <w:i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1E7133D" wp14:editId="28D9F257">
                <wp:simplePos x="0" y="0"/>
                <wp:positionH relativeFrom="margin">
                  <wp:posOffset>2668263</wp:posOffset>
                </wp:positionH>
                <wp:positionV relativeFrom="paragraph">
                  <wp:posOffset>152022</wp:posOffset>
                </wp:positionV>
                <wp:extent cx="3891280" cy="1596236"/>
                <wp:effectExtent l="0" t="0" r="13970" b="2349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1280" cy="159623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E136C" w:rsidRPr="003E136C" w:rsidRDefault="003E136C" w:rsidP="003E136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5F69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5F69"/>
                                <w:sz w:val="20"/>
                                <w:szCs w:val="20"/>
                                <w:u w:val="single"/>
                              </w:rPr>
                              <w:t xml:space="preserve">Chú ý: </w:t>
                            </w:r>
                          </w:p>
                          <w:p w:rsidR="003E136C" w:rsidRPr="003E136C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284" w:hanging="284"/>
                              <w:jc w:val="both"/>
                              <w:rPr>
                                <w:rFonts w:ascii="Times New Roman" w:hAnsi="Times New Roman" w:cs="Times New Roman"/>
                                <w:color w:val="005F69"/>
                                <w:sz w:val="20"/>
                                <w:szCs w:val="20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color w:val="005F69"/>
                                <w:sz w:val="20"/>
                                <w:szCs w:val="20"/>
                              </w:rPr>
                              <w:t>Học viên ghi thật đầy đủ, rõ ràng các mục trong Đơn xin học làm cơ sở cấp chứng chỉ</w:t>
                            </w:r>
                          </w:p>
                          <w:p w:rsidR="003E136C" w:rsidRPr="003E136C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284" w:hanging="284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5F69"/>
                                <w:sz w:val="20"/>
                                <w:szCs w:val="20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5F69"/>
                                <w:sz w:val="20"/>
                                <w:szCs w:val="20"/>
                              </w:rPr>
                              <w:t>Điều kiện tham dự lớp Bồi dưỡng Kế toán trưởng:</w:t>
                            </w:r>
                          </w:p>
                          <w:p w:rsidR="003E136C" w:rsidRPr="003E136C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567" w:hanging="207"/>
                              <w:jc w:val="both"/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Đã qua công tác thực tế về tài chính, kế toán, kiểm toán ít nhất là 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02 năm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i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đối với người có trình độ chuyên môn, nghiệp vụ về kế toán, kiểm toán </w:t>
                            </w:r>
                            <w:r w:rsidR="00F13538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bậc 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Đại học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>;</w:t>
                            </w:r>
                          </w:p>
                          <w:p w:rsidR="003E136C" w:rsidRPr="003E136C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567" w:hanging="207"/>
                              <w:jc w:val="both"/>
                              <w:rPr>
                                <w:rFonts w:ascii="Times New Roman" w:hAnsi="Times New Roman" w:cs="Times New Roman"/>
                                <w:color w:val="005F69"/>
                                <w:sz w:val="20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Hoặc có thời gian công tác thực tế về tài chính, kế toán ít nhất là 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03 năm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i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đối với người có chuyên môn, nghiệp vụ về tài chính, kế toán, kiểm toán bậc 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Trung cấp hoặc Cao đẳng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7133D" id="Text Box 5" o:spid="_x0000_s1027" type="#_x0000_t202" style="position:absolute;margin-left:210.1pt;margin-top:11.95pt;width:306.4pt;height:125.7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" fillcolor="white [3201]" strokecolor="black [3213]" strokeweight="1pt">
                <v:textbox>
                  <w:txbxContent>
                    <w:p w:rsidR="003E136C" w:rsidRPr="003E136C" w:rsidRDefault="003E136C" w:rsidP="003E136C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5F69"/>
                          <w:sz w:val="20"/>
                          <w:szCs w:val="20"/>
                          <w:u w:val="single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5F69"/>
                          <w:sz w:val="20"/>
                          <w:szCs w:val="20"/>
                          <w:u w:val="single"/>
                        </w:rPr>
                        <w:t xml:space="preserve">Chú ý: </w:t>
                      </w:r>
                    </w:p>
                    <w:p w:rsidR="003E136C" w:rsidRPr="003E136C" w:rsidRDefault="003E136C" w:rsidP="003E136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284" w:hanging="284"/>
                        <w:jc w:val="both"/>
                        <w:rPr>
                          <w:rFonts w:ascii="Times New Roman" w:hAnsi="Times New Roman" w:cs="Times New Roman"/>
                          <w:color w:val="005F69"/>
                          <w:sz w:val="20"/>
                          <w:szCs w:val="20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color w:val="005F69"/>
                          <w:sz w:val="20"/>
                          <w:szCs w:val="20"/>
                        </w:rPr>
                        <w:t xml:space="preserve">Học viên ghi thật đầy đủ, rõ ràng các mục trong </w:t>
                      </w:r>
                      <w:r w:rsidRPr="003E136C">
                        <w:rPr>
                          <w:rFonts w:ascii="Times New Roman" w:hAnsi="Times New Roman" w:cs="Times New Roman"/>
                          <w:color w:val="005F69"/>
                          <w:sz w:val="20"/>
                          <w:szCs w:val="20"/>
                        </w:rPr>
                        <w:t>Đơn xin học</w:t>
                      </w:r>
                      <w:r w:rsidRPr="003E136C">
                        <w:rPr>
                          <w:rFonts w:ascii="Times New Roman" w:hAnsi="Times New Roman" w:cs="Times New Roman"/>
                          <w:color w:val="005F69"/>
                          <w:sz w:val="20"/>
                          <w:szCs w:val="20"/>
                        </w:rPr>
                        <w:t xml:space="preserve"> làm cơ sở cấp chứng chỉ</w:t>
                      </w:r>
                    </w:p>
                    <w:p w:rsidR="003E136C" w:rsidRPr="003E136C" w:rsidRDefault="003E136C" w:rsidP="003E136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284" w:hanging="284"/>
                        <w:jc w:val="both"/>
                        <w:rPr>
                          <w:rFonts w:ascii="Times New Roman" w:hAnsi="Times New Roman" w:cs="Times New Roman"/>
                          <w:b/>
                          <w:i/>
                          <w:color w:val="005F69"/>
                          <w:sz w:val="20"/>
                          <w:szCs w:val="20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b/>
                          <w:i/>
                          <w:color w:val="005F69"/>
                          <w:sz w:val="20"/>
                          <w:szCs w:val="20"/>
                        </w:rPr>
                        <w:t>Điều kiện tham dự lớp Bồi dưỡng Kế toán trưởng:</w:t>
                      </w:r>
                    </w:p>
                    <w:p w:rsidR="003E136C" w:rsidRPr="003E136C" w:rsidRDefault="003E136C" w:rsidP="003E136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567" w:hanging="207"/>
                        <w:jc w:val="both"/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Đã qua công tác thực tế về tài chính, kế toán, kiểm toán ít nhất là </w:t>
                      </w:r>
                      <w:r w:rsidRPr="00F13538">
                        <w:rPr>
                          <w:rFonts w:ascii="Times New Roman" w:hAnsi="Times New Roman" w:cs="Times New Roman"/>
                          <w:b/>
                          <w:i/>
                          <w:color w:val="FF0000"/>
                          <w:sz w:val="20"/>
                        </w:rPr>
                        <w:t>02 năm</w:t>
                      </w:r>
                      <w:r w:rsidRPr="00F13538">
                        <w:rPr>
                          <w:rFonts w:ascii="Times New Roman" w:hAnsi="Times New Roman" w:cs="Times New Roman"/>
                          <w:i/>
                          <w:color w:val="FF0000"/>
                          <w:sz w:val="20"/>
                        </w:rPr>
                        <w:t xml:space="preserve"> </w:t>
                      </w: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đối với người có trình độ chuyên môn, nghiệp vụ về kế toán, kiểm toán </w:t>
                      </w:r>
                      <w:r w:rsidR="00F13538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bậc </w:t>
                      </w:r>
                      <w:r w:rsidRPr="00F13538">
                        <w:rPr>
                          <w:rFonts w:ascii="Times New Roman" w:hAnsi="Times New Roman" w:cs="Times New Roman"/>
                          <w:b/>
                          <w:i/>
                          <w:color w:val="FF0000"/>
                          <w:sz w:val="20"/>
                        </w:rPr>
                        <w:t>Đại học</w:t>
                      </w: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>;</w:t>
                      </w:r>
                    </w:p>
                    <w:p w:rsidR="003E136C" w:rsidRPr="003E136C" w:rsidRDefault="003E136C" w:rsidP="003E136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567" w:hanging="207"/>
                        <w:jc w:val="both"/>
                        <w:rPr>
                          <w:rFonts w:ascii="Times New Roman" w:hAnsi="Times New Roman" w:cs="Times New Roman"/>
                          <w:color w:val="005F69"/>
                          <w:sz w:val="20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Hoặc có thời gian công tác thực tế về tài chính, kế toán ít nhất là </w:t>
                      </w:r>
                      <w:r w:rsidRPr="00F13538">
                        <w:rPr>
                          <w:rFonts w:ascii="Times New Roman" w:hAnsi="Times New Roman" w:cs="Times New Roman"/>
                          <w:b/>
                          <w:i/>
                          <w:color w:val="FF0000"/>
                          <w:sz w:val="20"/>
                        </w:rPr>
                        <w:t>03 năm</w:t>
                      </w:r>
                      <w:r w:rsidRPr="00F13538">
                        <w:rPr>
                          <w:rFonts w:ascii="Times New Roman" w:hAnsi="Times New Roman" w:cs="Times New Roman"/>
                          <w:i/>
                          <w:color w:val="FF0000"/>
                          <w:sz w:val="20"/>
                        </w:rPr>
                        <w:t xml:space="preserve"> </w:t>
                      </w: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đối với người có chuyên môn, nghiệp vụ về tài chính, kế toán, kiểm toán bậc </w:t>
                      </w:r>
                      <w:r w:rsidRPr="00F13538">
                        <w:rPr>
                          <w:rFonts w:ascii="Times New Roman" w:hAnsi="Times New Roman" w:cs="Times New Roman"/>
                          <w:b/>
                          <w:i/>
                          <w:color w:val="FF0000"/>
                          <w:sz w:val="20"/>
                        </w:rPr>
                        <w:t>Trung cấp hoặc Cao đẳng</w:t>
                      </w: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15E07"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29004D58" wp14:editId="0BA3E36B">
                <wp:simplePos x="0" y="0"/>
                <wp:positionH relativeFrom="column">
                  <wp:posOffset>13335</wp:posOffset>
                </wp:positionH>
                <wp:positionV relativeFrom="paragraph">
                  <wp:posOffset>154939</wp:posOffset>
                </wp:positionV>
                <wp:extent cx="6086475" cy="0"/>
                <wp:effectExtent l="0" t="0" r="9525" b="19050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6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3F99A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1.05pt;margin-top:12.2pt;width:479.25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RM1HwIAADwEAAAOAAAAZHJzL2Uyb0RvYy54bWysU82O2yAQvlfqOyDuie3UyS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"/>
            </w:pict>
          </mc:Fallback>
        </mc:AlternateContent>
      </w:r>
      <w:r w:rsidR="0049304B">
        <w:rPr>
          <w:rFonts w:ascii="Times New Roman" w:hAnsi="Times New Roman" w:cs="Times New Roman"/>
          <w:color w:val="00695F"/>
          <w:sz w:val="20"/>
          <w:szCs w:val="20"/>
          <w:lang w:val="vi-VN"/>
        </w:rPr>
        <w:t>Hồ sơ</w:t>
      </w:r>
      <w:r w:rsidR="0049304B">
        <w:rPr>
          <w:rFonts w:ascii="Times New Roman" w:hAnsi="Times New Roman" w:cs="Times New Roman"/>
          <w:color w:val="00695F"/>
          <w:sz w:val="20"/>
          <w:szCs w:val="20"/>
        </w:rPr>
        <w:t xml:space="preserve"> gồm</w:t>
      </w:r>
      <w:r w:rsidR="0049304B">
        <w:rPr>
          <w:rFonts w:ascii="Times New Roman" w:hAnsi="Times New Roman" w:cs="Times New Roman"/>
          <w:color w:val="00695F"/>
          <w:sz w:val="20"/>
          <w:szCs w:val="20"/>
          <w:lang w:val="vi-VN"/>
        </w:rPr>
        <w:t xml:space="preserve">: </w:t>
      </w:r>
      <w:r w:rsidR="0049304B" w:rsidRPr="0049304B">
        <w:rPr>
          <w:rFonts w:ascii="Times New Roman" w:hAnsi="Times New Roman" w:cs="Times New Roman"/>
          <w:i/>
          <w:color w:val="00695F"/>
          <w:sz w:val="20"/>
          <w:szCs w:val="20"/>
        </w:rPr>
        <w:t>(</w:t>
      </w:r>
      <w:r w:rsidR="0049304B" w:rsidRPr="0049304B">
        <w:rPr>
          <w:rFonts w:ascii="Times New Roman" w:hAnsi="Times New Roman" w:cs="Times New Roman"/>
          <w:i/>
          <w:color w:val="00695F"/>
          <w:sz w:val="20"/>
          <w:szCs w:val="20"/>
          <w:lang w:val="vi-VN"/>
        </w:rPr>
        <w:t>đề nghị cho hồ sơ vào phong bì ghi tên ngoài phong bì để tránh thất lạc)</w:t>
      </w:r>
    </w:p>
    <w:p w:rsidR="00501FC6" w:rsidRPr="008F32E4" w:rsidRDefault="003E136C" w:rsidP="00695BC6">
      <w:pPr>
        <w:pStyle w:val="ListParagraph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>
        <w:rPr>
          <w:rFonts w:ascii="Times New Roman" w:hAnsi="Times New Roman" w:cs="Times New Roman"/>
          <w:color w:val="00695F"/>
          <w:sz w:val="18"/>
          <w:szCs w:val="20"/>
        </w:rPr>
        <w:t>B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ản sao </w:t>
      </w:r>
      <w:r w:rsidRPr="003E136C">
        <w:rPr>
          <w:rFonts w:ascii="Times New Roman" w:hAnsi="Times New Roman" w:cs="Times New Roman"/>
          <w:b/>
          <w:i/>
          <w:color w:val="FF0000"/>
          <w:sz w:val="18"/>
          <w:szCs w:val="20"/>
          <w:lang w:val="vi-VN"/>
        </w:rPr>
        <w:t>công chứng</w:t>
      </w:r>
      <w:r>
        <w:rPr>
          <w:rFonts w:ascii="Times New Roman" w:hAnsi="Times New Roman" w:cs="Times New Roman"/>
          <w:b/>
          <w:i/>
          <w:color w:val="FF0000"/>
          <w:sz w:val="18"/>
          <w:szCs w:val="20"/>
        </w:rPr>
        <w:t xml:space="preserve"> 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bằng</w:t>
      </w:r>
      <w:r w:rsidR="00695BC6">
        <w:rPr>
          <w:rFonts w:ascii="Times New Roman" w:hAnsi="Times New Roman" w:cs="Times New Roman"/>
          <w:color w:val="00695F"/>
          <w:sz w:val="18"/>
          <w:szCs w:val="20"/>
        </w:rPr>
        <w:t xml:space="preserve"> tốt nghiệp ĐH, CĐ, TC</w:t>
      </w:r>
      <w:r>
        <w:rPr>
          <w:rFonts w:ascii="Times New Roman" w:hAnsi="Times New Roman" w:cs="Times New Roman"/>
          <w:color w:val="00695F"/>
          <w:sz w:val="18"/>
          <w:szCs w:val="20"/>
          <w:lang w:val="vi-VN"/>
        </w:rPr>
        <w:t>.</w:t>
      </w:r>
    </w:p>
    <w:p w:rsidR="00646A95" w:rsidRPr="008F32E4" w:rsidRDefault="00501FC6" w:rsidP="00695BC6">
      <w:pPr>
        <w:pStyle w:val="ListParagraph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Đơn xin </w:t>
      </w:r>
      <w:r w:rsidR="00695BC6">
        <w:rPr>
          <w:rFonts w:ascii="Times New Roman" w:hAnsi="Times New Roman" w:cs="Times New Roman"/>
          <w:color w:val="00695F"/>
          <w:sz w:val="18"/>
          <w:szCs w:val="20"/>
        </w:rPr>
        <w:t xml:space="preserve">học </w:t>
      </w:r>
      <w:r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(Mẫu trên) có đóng dấu</w:t>
      </w:r>
      <w:r w:rsidR="003E136C">
        <w:rPr>
          <w:rFonts w:ascii="Times New Roman" w:hAnsi="Times New Roman" w:cs="Times New Roman"/>
          <w:color w:val="00695F"/>
          <w:sz w:val="18"/>
          <w:szCs w:val="20"/>
        </w:rPr>
        <w:t xml:space="preserve"> xác nhận.</w:t>
      </w:r>
    </w:p>
    <w:p w:rsidR="00F46E73" w:rsidRPr="008F32E4" w:rsidRDefault="00695BC6" w:rsidP="00695BC6">
      <w:pPr>
        <w:pStyle w:val="ListParagraph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49090C6" wp14:editId="390EA345">
                <wp:simplePos x="0" y="0"/>
                <wp:positionH relativeFrom="column">
                  <wp:posOffset>58849</wp:posOffset>
                </wp:positionH>
                <wp:positionV relativeFrom="paragraph">
                  <wp:posOffset>273685</wp:posOffset>
                </wp:positionV>
                <wp:extent cx="719455" cy="863600"/>
                <wp:effectExtent l="0" t="0" r="23495" b="1270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BC6" w:rsidRPr="00531E6B" w:rsidRDefault="00695BC6" w:rsidP="00695B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</w:pPr>
                            <w:r w:rsidRPr="00531E6B">
                              <w:rPr>
                                <w:rFonts w:ascii="Times New Roman" w:hAnsi="Times New Roman" w:cs="Times New Roman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 xml:space="preserve">dán nhẹ </w:t>
                            </w:r>
                          </w:p>
                          <w:p w:rsidR="00F46E73" w:rsidRPr="00531E6B" w:rsidRDefault="00695BC6" w:rsidP="00695BC6">
                            <w:pPr>
                              <w:jc w:val="center"/>
                              <w:rPr>
                                <w:rFonts w:cs="Times New Roman"/>
                                <w:i/>
                              </w:rPr>
                            </w:pPr>
                            <w:r w:rsidRPr="00531E6B">
                              <w:rPr>
                                <w:rFonts w:ascii="Times New Roman" w:hAnsi="Times New Roman" w:cs="Times New Roman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>tại đâ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9090C6" id="Text Box 9" o:spid="_x0000_s1028" type="#_x0000_t202" style="position:absolute;left:0;text-align:left;margin-left:4.65pt;margin-top:21.55pt;width:56.65pt;height:6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" strokecolor="#00695f">
                <v:textbox>
                  <w:txbxContent>
                    <w:p w:rsidR="00695BC6" w:rsidRPr="00531E6B" w:rsidRDefault="00695BC6" w:rsidP="00695BC6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</w:pPr>
                      <w:r w:rsidRPr="00531E6B">
                        <w:rPr>
                          <w:rFonts w:ascii="Times New Roman" w:hAnsi="Times New Roman" w:cs="Times New Roman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  <w:t xml:space="preserve">dán nhẹ </w:t>
                      </w:r>
                    </w:p>
                    <w:p w:rsidR="00F46E73" w:rsidRPr="00531E6B" w:rsidRDefault="00695BC6" w:rsidP="00695BC6">
                      <w:pPr>
                        <w:jc w:val="center"/>
                        <w:rPr>
                          <w:rFonts w:cs="Times New Roman"/>
                          <w:i/>
                        </w:rPr>
                      </w:pPr>
                      <w:r w:rsidRPr="00531E6B">
                        <w:rPr>
                          <w:rFonts w:ascii="Times New Roman" w:hAnsi="Times New Roman" w:cs="Times New Roman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  <w:t>tại đây</w:t>
                      </w:r>
                    </w:p>
                  </w:txbxContent>
                </v:textbox>
              </v:shape>
            </w:pict>
          </mc:Fallback>
        </mc:AlternateContent>
      </w: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9A4F68" wp14:editId="17E50B3F">
                <wp:simplePos x="0" y="0"/>
                <wp:positionH relativeFrom="column">
                  <wp:posOffset>1111885</wp:posOffset>
                </wp:positionH>
                <wp:positionV relativeFrom="paragraph">
                  <wp:posOffset>273685</wp:posOffset>
                </wp:positionV>
                <wp:extent cx="719455" cy="863600"/>
                <wp:effectExtent l="0" t="0" r="23495" b="1270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BC6" w:rsidRPr="00531E6B" w:rsidRDefault="00695BC6" w:rsidP="00695B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</w:pPr>
                            <w:r w:rsidRPr="00531E6B">
                              <w:rPr>
                                <w:rFonts w:ascii="Times New Roman" w:hAnsi="Times New Roman" w:cs="Times New Roman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 xml:space="preserve">dán nhẹ </w:t>
                            </w:r>
                          </w:p>
                          <w:p w:rsidR="00F46E73" w:rsidRPr="00531E6B" w:rsidRDefault="00695BC6" w:rsidP="00695BC6">
                            <w:pPr>
                              <w:jc w:val="center"/>
                              <w:rPr>
                                <w:rFonts w:cs="Times New Roman"/>
                                <w:i/>
                              </w:rPr>
                            </w:pPr>
                            <w:r w:rsidRPr="00531E6B">
                              <w:rPr>
                                <w:rFonts w:ascii="Times New Roman" w:hAnsi="Times New Roman" w:cs="Times New Roman"/>
                                <w:i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>tại đâ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9A4F68" id="Text Box 8" o:spid="_x0000_s1029" type="#_x0000_t202" style="position:absolute;left:0;text-align:left;margin-left:87.55pt;margin-top:21.55pt;width:56.65pt;height:6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" strokecolor="#00695f">
                <v:textbox>
                  <w:txbxContent>
                    <w:p w:rsidR="00695BC6" w:rsidRPr="00531E6B" w:rsidRDefault="00695BC6" w:rsidP="00695BC6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</w:pPr>
                      <w:r w:rsidRPr="00531E6B">
                        <w:rPr>
                          <w:rFonts w:ascii="Times New Roman" w:hAnsi="Times New Roman" w:cs="Times New Roman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  <w:t xml:space="preserve">dán nhẹ </w:t>
                      </w:r>
                    </w:p>
                    <w:p w:rsidR="00F46E73" w:rsidRPr="00531E6B" w:rsidRDefault="00695BC6" w:rsidP="00695BC6">
                      <w:pPr>
                        <w:jc w:val="center"/>
                        <w:rPr>
                          <w:rFonts w:cs="Times New Roman"/>
                          <w:i/>
                        </w:rPr>
                      </w:pPr>
                      <w:r w:rsidRPr="00531E6B">
                        <w:rPr>
                          <w:rFonts w:ascii="Times New Roman" w:hAnsi="Times New Roman" w:cs="Times New Roman"/>
                          <w:i/>
                          <w:color w:val="00695F"/>
                          <w:sz w:val="18"/>
                          <w:szCs w:val="20"/>
                          <w:lang w:val="vi-VN"/>
                        </w:rPr>
                        <w:t>tại đây</w:t>
                      </w:r>
                    </w:p>
                  </w:txbxContent>
                </v:textbox>
              </v:shape>
            </w:pict>
          </mc:Fallback>
        </mc:AlternateContent>
      </w:r>
      <w:r w:rsidR="00C020A7"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2 ảnh 3x4</w:t>
      </w:r>
      <w:r w:rsidR="00F46E73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</w:t>
      </w:r>
      <w:r>
        <w:rPr>
          <w:rFonts w:ascii="Times New Roman" w:hAnsi="Times New Roman" w:cs="Times New Roman"/>
          <w:color w:val="00695F"/>
          <w:sz w:val="18"/>
          <w:szCs w:val="20"/>
        </w:rPr>
        <w:t>(không quá 6 tháng</w:t>
      </w:r>
      <w:r w:rsidR="0049304B">
        <w:rPr>
          <w:rFonts w:ascii="Times New Roman" w:hAnsi="Times New Roman" w:cs="Times New Roman"/>
          <w:color w:val="00695F"/>
          <w:sz w:val="18"/>
          <w:szCs w:val="20"/>
        </w:rPr>
        <w:t>, có ghi tên</w:t>
      </w:r>
      <w:r>
        <w:rPr>
          <w:rFonts w:ascii="Times New Roman" w:hAnsi="Times New Roman" w:cs="Times New Roman"/>
          <w:color w:val="00695F"/>
          <w:sz w:val="18"/>
          <w:szCs w:val="20"/>
        </w:rPr>
        <w:t>)</w:t>
      </w:r>
      <w:r w:rsidR="003E136C" w:rsidRPr="003E136C">
        <w:rPr>
          <w:i/>
          <w:iCs/>
          <w:noProof/>
          <w:color w:val="000000" w:themeColor="text1"/>
        </w:rPr>
        <w:t xml:space="preserve"> </w:t>
      </w:r>
    </w:p>
    <w:sectPr w:rsidR="00F46E73" w:rsidRPr="008F32E4" w:rsidSect="00E030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2" w:right="992" w:bottom="170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5A8B" w:rsidRDefault="00A65A8B" w:rsidP="00D96D43">
      <w:r>
        <w:separator/>
      </w:r>
    </w:p>
  </w:endnote>
  <w:endnote w:type="continuationSeparator" w:id="0">
    <w:p w:rsidR="00A65A8B" w:rsidRDefault="00A65A8B" w:rsidP="00D96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5A8B" w:rsidRDefault="00A65A8B" w:rsidP="00D96D43">
      <w:r>
        <w:separator/>
      </w:r>
    </w:p>
  </w:footnote>
  <w:footnote w:type="continuationSeparator" w:id="0">
    <w:p w:rsidR="00A65A8B" w:rsidRDefault="00A65A8B" w:rsidP="00D96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D0A54"/>
    <w:multiLevelType w:val="hybridMultilevel"/>
    <w:tmpl w:val="F36AB6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C4A09"/>
    <w:multiLevelType w:val="hybridMultilevel"/>
    <w:tmpl w:val="833CF2DA"/>
    <w:lvl w:ilvl="0" w:tplc="9D7AC47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030727"/>
    <w:multiLevelType w:val="hybridMultilevel"/>
    <w:tmpl w:val="2C6CB952"/>
    <w:lvl w:ilvl="0" w:tplc="AB36BE1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2347B"/>
    <w:multiLevelType w:val="hybridMultilevel"/>
    <w:tmpl w:val="3ECC7F72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252C74"/>
    <w:multiLevelType w:val="hybridMultilevel"/>
    <w:tmpl w:val="0E1EFB9E"/>
    <w:lvl w:ilvl="0" w:tplc="AB36BE16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3C6B9B"/>
    <w:multiLevelType w:val="hybridMultilevel"/>
    <w:tmpl w:val="E8243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zAzNzcyNzcxNjRU0lEKTi0uzszPAykwrAUAJ0wkOiwAAAA="/>
  </w:docVars>
  <w:rsids>
    <w:rsidRoot w:val="000E2640"/>
    <w:rsid w:val="00016290"/>
    <w:rsid w:val="00021B07"/>
    <w:rsid w:val="000221EE"/>
    <w:rsid w:val="00033397"/>
    <w:rsid w:val="00057601"/>
    <w:rsid w:val="00057A74"/>
    <w:rsid w:val="00057DB7"/>
    <w:rsid w:val="0006390B"/>
    <w:rsid w:val="00072B23"/>
    <w:rsid w:val="00084922"/>
    <w:rsid w:val="0008728A"/>
    <w:rsid w:val="000A5899"/>
    <w:rsid w:val="000A7771"/>
    <w:rsid w:val="000D2C5C"/>
    <w:rsid w:val="000E2640"/>
    <w:rsid w:val="000E59AA"/>
    <w:rsid w:val="001034C1"/>
    <w:rsid w:val="00122330"/>
    <w:rsid w:val="00140552"/>
    <w:rsid w:val="0018061C"/>
    <w:rsid w:val="001A16E2"/>
    <w:rsid w:val="001E02B0"/>
    <w:rsid w:val="001E17C0"/>
    <w:rsid w:val="0022452B"/>
    <w:rsid w:val="00232FBE"/>
    <w:rsid w:val="00236DCF"/>
    <w:rsid w:val="002535B7"/>
    <w:rsid w:val="00255072"/>
    <w:rsid w:val="0026534C"/>
    <w:rsid w:val="00287983"/>
    <w:rsid w:val="00294468"/>
    <w:rsid w:val="002B275C"/>
    <w:rsid w:val="002C2A90"/>
    <w:rsid w:val="002D0915"/>
    <w:rsid w:val="002D7D3B"/>
    <w:rsid w:val="002D7E47"/>
    <w:rsid w:val="00306DEA"/>
    <w:rsid w:val="003468B2"/>
    <w:rsid w:val="003853C8"/>
    <w:rsid w:val="003A3FBC"/>
    <w:rsid w:val="003B0B33"/>
    <w:rsid w:val="003B3304"/>
    <w:rsid w:val="003C4F89"/>
    <w:rsid w:val="003E136C"/>
    <w:rsid w:val="003E3506"/>
    <w:rsid w:val="003E50A0"/>
    <w:rsid w:val="00404BA8"/>
    <w:rsid w:val="00411644"/>
    <w:rsid w:val="00415E07"/>
    <w:rsid w:val="0046027C"/>
    <w:rsid w:val="00472AD9"/>
    <w:rsid w:val="00481ABD"/>
    <w:rsid w:val="0049304B"/>
    <w:rsid w:val="004A3234"/>
    <w:rsid w:val="00501FC6"/>
    <w:rsid w:val="00521C90"/>
    <w:rsid w:val="00531E6B"/>
    <w:rsid w:val="00537F65"/>
    <w:rsid w:val="00541A73"/>
    <w:rsid w:val="00550523"/>
    <w:rsid w:val="00560849"/>
    <w:rsid w:val="00583D4C"/>
    <w:rsid w:val="0058545F"/>
    <w:rsid w:val="005A3599"/>
    <w:rsid w:val="005B1885"/>
    <w:rsid w:val="005C5ECD"/>
    <w:rsid w:val="005D0A10"/>
    <w:rsid w:val="005E7D75"/>
    <w:rsid w:val="005F2351"/>
    <w:rsid w:val="006345F2"/>
    <w:rsid w:val="00646A95"/>
    <w:rsid w:val="00651EE4"/>
    <w:rsid w:val="00654BF3"/>
    <w:rsid w:val="00687ED4"/>
    <w:rsid w:val="00695BC6"/>
    <w:rsid w:val="006B5FFA"/>
    <w:rsid w:val="006E7BDB"/>
    <w:rsid w:val="00713020"/>
    <w:rsid w:val="00716C20"/>
    <w:rsid w:val="007720FF"/>
    <w:rsid w:val="007A7D0F"/>
    <w:rsid w:val="007D6537"/>
    <w:rsid w:val="007D678E"/>
    <w:rsid w:val="0086100A"/>
    <w:rsid w:val="008704E1"/>
    <w:rsid w:val="00892294"/>
    <w:rsid w:val="00893972"/>
    <w:rsid w:val="008A08F8"/>
    <w:rsid w:val="008D2AA2"/>
    <w:rsid w:val="008F32E4"/>
    <w:rsid w:val="008F3CC7"/>
    <w:rsid w:val="0090472D"/>
    <w:rsid w:val="009061C5"/>
    <w:rsid w:val="0095557C"/>
    <w:rsid w:val="00962496"/>
    <w:rsid w:val="00972260"/>
    <w:rsid w:val="00972EA1"/>
    <w:rsid w:val="009917A2"/>
    <w:rsid w:val="009943D5"/>
    <w:rsid w:val="00994A84"/>
    <w:rsid w:val="009C0C32"/>
    <w:rsid w:val="009E669E"/>
    <w:rsid w:val="009F2779"/>
    <w:rsid w:val="009F6A77"/>
    <w:rsid w:val="00A00515"/>
    <w:rsid w:val="00A07ADA"/>
    <w:rsid w:val="00A21118"/>
    <w:rsid w:val="00A65A8B"/>
    <w:rsid w:val="00A70A11"/>
    <w:rsid w:val="00A951AF"/>
    <w:rsid w:val="00AB63BE"/>
    <w:rsid w:val="00AD2D23"/>
    <w:rsid w:val="00AD37F4"/>
    <w:rsid w:val="00AD7F0F"/>
    <w:rsid w:val="00B16909"/>
    <w:rsid w:val="00B37543"/>
    <w:rsid w:val="00B63216"/>
    <w:rsid w:val="00B75351"/>
    <w:rsid w:val="00B76912"/>
    <w:rsid w:val="00B811D5"/>
    <w:rsid w:val="00B82533"/>
    <w:rsid w:val="00B85349"/>
    <w:rsid w:val="00B95FC8"/>
    <w:rsid w:val="00BB4C1F"/>
    <w:rsid w:val="00BE311E"/>
    <w:rsid w:val="00BF17E0"/>
    <w:rsid w:val="00BF7087"/>
    <w:rsid w:val="00C020A7"/>
    <w:rsid w:val="00C1112B"/>
    <w:rsid w:val="00C22659"/>
    <w:rsid w:val="00C25802"/>
    <w:rsid w:val="00C444DC"/>
    <w:rsid w:val="00C66608"/>
    <w:rsid w:val="00C83C56"/>
    <w:rsid w:val="00CA4626"/>
    <w:rsid w:val="00CC0263"/>
    <w:rsid w:val="00D0575C"/>
    <w:rsid w:val="00D60823"/>
    <w:rsid w:val="00D60C97"/>
    <w:rsid w:val="00D63CB4"/>
    <w:rsid w:val="00D70644"/>
    <w:rsid w:val="00D81122"/>
    <w:rsid w:val="00D91821"/>
    <w:rsid w:val="00D96D43"/>
    <w:rsid w:val="00DA3869"/>
    <w:rsid w:val="00DB1CDC"/>
    <w:rsid w:val="00DB3C95"/>
    <w:rsid w:val="00DC671A"/>
    <w:rsid w:val="00E02433"/>
    <w:rsid w:val="00E03011"/>
    <w:rsid w:val="00E22120"/>
    <w:rsid w:val="00E25E1D"/>
    <w:rsid w:val="00E4410C"/>
    <w:rsid w:val="00E447F7"/>
    <w:rsid w:val="00E740F3"/>
    <w:rsid w:val="00EB47BE"/>
    <w:rsid w:val="00EE14BE"/>
    <w:rsid w:val="00EF14F0"/>
    <w:rsid w:val="00F0302F"/>
    <w:rsid w:val="00F07B7B"/>
    <w:rsid w:val="00F11DE5"/>
    <w:rsid w:val="00F13538"/>
    <w:rsid w:val="00F278A8"/>
    <w:rsid w:val="00F34696"/>
    <w:rsid w:val="00F46E73"/>
    <w:rsid w:val="00F764DB"/>
    <w:rsid w:val="00F76A5D"/>
    <w:rsid w:val="00FA344F"/>
    <w:rsid w:val="00FB153E"/>
    <w:rsid w:val="00FC03BF"/>
    <w:rsid w:val="00FC5126"/>
    <w:rsid w:val="00FD5EF9"/>
    <w:rsid w:val="00FE1922"/>
    <w:rsid w:val="00FF2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0B3BC9"/>
  <w15:docId w15:val="{56C0464C-90C9-42D1-A39E-440A707DE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Arial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640"/>
    <w:pPr>
      <w:spacing w:after="0" w:line="240" w:lineRule="auto"/>
    </w:pPr>
    <w:rPr>
      <w:rFonts w:ascii="VNI-Times" w:hAnsi="VNI-Times" w:cs="VNI-Times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3C95"/>
    <w:pPr>
      <w:ind w:left="720"/>
    </w:pPr>
  </w:style>
  <w:style w:type="table" w:customStyle="1" w:styleId="GridTable1Light-Accent51">
    <w:name w:val="Grid Table 1 Light - Accent 51"/>
    <w:basedOn w:val="TableNormal"/>
    <w:uiPriority w:val="46"/>
    <w:rsid w:val="006E7BDB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72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8728A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locked/>
    <w:rsid w:val="00C83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21B73A-B31B-4872-8FE3-A0917615F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ề</vt:lpstr>
      </vt:variant>
      <vt:variant>
        <vt:i4>1</vt:i4>
      </vt:variant>
    </vt:vector>
  </HeadingPairs>
  <TitlesOfParts>
    <vt:vector size="2" baseType="lpstr">
      <vt:lpstr>CỘNG HÒA XÃ HỘI CHỦ NGHĨA VIỆT NAM</vt:lpstr>
      <vt:lpstr>CỘNG HÒA XÃ HỘI CHỦ NGHĨA VIỆT NAM</vt:lpstr>
    </vt:vector>
  </TitlesOfParts>
  <Company>Grizli777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creator>HB</dc:creator>
  <cp:lastModifiedBy>Longevity Nguyen</cp:lastModifiedBy>
  <cp:revision>20</cp:revision>
  <cp:lastPrinted>2021-01-29T23:19:00Z</cp:lastPrinted>
  <dcterms:created xsi:type="dcterms:W3CDTF">2022-08-22T10:37:00Z</dcterms:created>
  <dcterms:modified xsi:type="dcterms:W3CDTF">2023-04-18T08:16:00Z</dcterms:modified>
</cp:coreProperties>
</file>